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w:t>
      </w:r>
      <w:r>
        <w:t xml:space="preserve"> </w:t>
      </w:r>
      <w:r>
        <w:t xml:space="preserve">bp</w:t>
      </w:r>
    </w:p>
    <w:p>
      <w:pPr>
        <w:pStyle w:val="Date"/>
      </w:pPr>
      <w:r>
        <w:t xml:space="preserve">วันศุกร์ที่</w:t>
      </w:r>
      <w:r>
        <w:t xml:space="preserve"> </w:t>
      </w:r>
      <w:r>
        <w:t xml:space="preserve">10</w:t>
      </w:r>
      <w:r>
        <w:t xml:space="preserve"> </w:t>
      </w:r>
      <w:r>
        <w:t xml:space="preserve">ตุลาคม</w:t>
      </w:r>
      <w:r>
        <w:t xml:space="preserve"> </w:t>
      </w:r>
      <w:r>
        <w:t xml:space="preserve">2568</w:t>
      </w:r>
      <w:r>
        <w:t xml:space="preserve"> </w:t>
      </w:r>
      <w:r>
        <w:t xml:space="preserve">เวลา</w:t>
      </w:r>
      <w:r>
        <w:t xml:space="preserve"> </w:t>
      </w:r>
      <w:r>
        <w:t xml:space="preserve">08.2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ah this is hello world hahah this is hello world hahah this is hello world hahah this is hello world hahah this is hello world hahah this is hello world hahah this is hello uh uh world hah uhah this is hello uh uh world hah uhah uh this is uh bookah uh this is uh bookah uh this is uh book huhah uh this is uh book huhah uh this is uh book huhah uh this is uh book huhHello World ummmmHello World ummmah uh this is uh book huhah uh this is uh book huhah uh this is uh book huhah uh this is uh book huhthis this uh hello world ah huhthis this uh hello world ah huhthis this uh hello world ah huhthis this uh hello world ah huhthis this uh hello world ah huhthis this uh hello world ah huhthis this uh hello world ah huh</w:t>
      </w:r>
    </w:p>
    <w:p>
      <w:pPr>
        <w:pStyle w:val="BodyText"/>
      </w:pPr>
      <w:r>
        <w:t xml:space="preserve">[เสียงปรบมือ]this this uh hello world ah huhthis this uh hello world ah huhthis this uh hello world ah huhthis this uh hello world ah huhthis this uh hello world ah huhthis this uh hello world ah huhthis this uh hello world ah huhabc eda a a edthis this uh hello world ah huhthis this uh hello world ah huhthis this uh hello world ah huhthis this uh hello world ah huhthis this uh hello world ah huhaa a a agthis this uh hello world ah huhthis this uh hello world ah huhthis this uh hello world ah huhthis this uh hello world ah huhthis this uh hello world ah huhthis this uh hello world ah huhthis this uh hello world ah huhthis this uh hello world ah huhthis this uh hello world ah huhthis this uh hello world ah huhthis this uh hello world ah huhthis this uh hello world ah huhthis this uh hello world ah huhthis this uh hello world ah huh</w:t>
      </w:r>
    </w:p>
    <w:p>
      <w:pPr>
        <w:pStyle w:val="BodyText"/>
      </w:pPr>
      <w:r>
        <w:t xml:space="preserve">[เสียงปรบมือ]</w:t>
      </w:r>
    </w:p>
    <w:p>
      <w:pPr>
        <w:pStyle w:val="BodyText"/>
      </w:pPr>
      <w:r>
        <w:t xml:space="preserve">[ภาษาท้องถิ่น] abcthis this uh hello world ah huhabcthis this uh hello world ah huhthis this uh hello world ah huhthis this uh hello world ah huh</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 bp</dc:title>
  <dc:creator/>
  <cp:keywords/>
  <dcterms:created xsi:type="dcterms:W3CDTF">2025-10-10T13:23:19Z</dcterms:created>
  <dcterms:modified xsi:type="dcterms:W3CDTF">2025-10-10T13:2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0 ตุลาคม 2568 เวลา 08.22 น.</vt:lpwstr>
  </property>
  <property fmtid="{D5CDD505-2E9C-101B-9397-08002B2CF9AE}" pid="3" name="subtitle">
    <vt:lpwstr/>
  </property>
</Properties>
</file>